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Flavi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9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0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6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7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96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8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51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5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31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88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06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3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437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52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1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66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0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03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9:42Z</dcterms:created>
  <dcterms:modified xsi:type="dcterms:W3CDTF">2024-08-03T19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